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287C" w:rsidRDefault="005D287C"/>
    <w:tbl>
      <w:tblPr>
        <w:tblStyle w:val="a"/>
        <w:tblW w:w="15398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30"/>
        <w:gridCol w:w="1861"/>
        <w:gridCol w:w="2055"/>
        <w:gridCol w:w="1260"/>
        <w:gridCol w:w="1305"/>
        <w:gridCol w:w="2229"/>
        <w:gridCol w:w="2229"/>
        <w:gridCol w:w="2229"/>
      </w:tblGrid>
      <w:tr w:rsidR="005D287C"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ble Name</w:t>
            </w: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ield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a Typ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quir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K/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fault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ferences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e</w:t>
            </w:r>
          </w:p>
        </w:tc>
      </w:tr>
      <w:tr w:rsidR="005D287C">
        <w:trPr>
          <w:trHeight w:val="440"/>
        </w:trPr>
        <w:tc>
          <w:tcPr>
            <w:tcW w:w="222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115D08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d</w:t>
            </w:r>
            <w:r w:rsidR="00A31D71" w:rsidRPr="00A31D71">
              <w:rPr>
                <w:sz w:val="24"/>
                <w:szCs w:val="24"/>
                <w:highlight w:val="yellow"/>
              </w:rPr>
              <w:t>_users</w:t>
            </w:r>
            <w:proofErr w:type="spellEnd"/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fullnam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ser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UNIQUE</w:t>
            </w: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asswor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phon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email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VARCHAR(5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proofErr w:type="spellStart"/>
            <w:r w:rsidRPr="00A31D71">
              <w:rPr>
                <w:sz w:val="24"/>
                <w:szCs w:val="24"/>
                <w:highlight w:val="yellow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r w:rsidRPr="00A31D71">
              <w:rPr>
                <w:sz w:val="24"/>
                <w:szCs w:val="24"/>
                <w:highlight w:val="yellow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Pr="00A31D71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  <w:highlight w:val="yellow"/>
              </w:rPr>
            </w:pPr>
            <w:bookmarkStart w:id="0" w:name="_GoBack"/>
            <w:bookmarkEnd w:id="0"/>
          </w:p>
        </w:tc>
      </w:tr>
      <w:tr w:rsidR="005D287C">
        <w:trPr>
          <w:trHeight w:val="440"/>
        </w:trPr>
        <w:tc>
          <w:tcPr>
            <w:tcW w:w="222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sit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osts</w:t>
            </w:r>
            <w:proofErr w:type="spellEnd"/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X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mage_url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10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ore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store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duc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roduc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ce &gt;= 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d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RCHAR(20)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posi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umber_of_negative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x_vo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OLEAN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ue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ate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nd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vote</w:t>
            </w:r>
            <w:proofErr w:type="spellEnd"/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IAL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ost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post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K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_users</w:t>
            </w:r>
            <w:proofErr w:type="spellEnd"/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ote_typ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: negative</w:t>
            </w:r>
          </w:p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: Positive</w:t>
            </w:r>
          </w:p>
        </w:tc>
      </w:tr>
      <w:tr w:rsidR="005D287C">
        <w:trPr>
          <w:trHeight w:val="440"/>
        </w:trPr>
        <w:tc>
          <w:tcPr>
            <w:tcW w:w="2229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8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reated_date</w:t>
            </w:r>
            <w:proofErr w:type="spellEnd"/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STAMP</w:t>
            </w:r>
          </w:p>
        </w:tc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A31D71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w()</w:t>
            </w: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D287C" w:rsidRDefault="005D287C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</w:p>
        </w:tc>
      </w:tr>
    </w:tbl>
    <w:p w:rsidR="005D287C" w:rsidRDefault="005D287C"/>
    <w:sectPr w:rsidR="005D287C">
      <w:pgSz w:w="16838" w:h="11906"/>
      <w:pgMar w:top="1440" w:right="720" w:bottom="144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oolBoran">
    <w:panose1 w:val="020B0100010101010101"/>
    <w:charset w:val="00"/>
    <w:family w:val="swiss"/>
    <w:pitch w:val="variable"/>
    <w:sig w:usb0="8000000F" w:usb1="0000204A" w:usb2="0001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aunPenh">
    <w:panose1 w:val="02000500000000020004"/>
    <w:charset w:val="00"/>
    <w:family w:val="auto"/>
    <w:pitch w:val="variable"/>
    <w:sig w:usb0="A00000EF" w:usb1="5000204A" w:usb2="00010000" w:usb3="00000000" w:csb0="0000011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sLC0MDM2M7GwtDQytzRT0lEKTi0uzszPAykwrAUAzAaPCiwAAAA="/>
  </w:docVars>
  <w:rsids>
    <w:rsidRoot w:val="005D287C"/>
    <w:rsid w:val="00115D08"/>
    <w:rsid w:val="0047607A"/>
    <w:rsid w:val="005B1E74"/>
    <w:rsid w:val="005D287C"/>
    <w:rsid w:val="00A31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B04752-C2B8-4AFF-812C-112D98960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km-K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4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oly Chen</cp:lastModifiedBy>
  <cp:revision>5</cp:revision>
  <dcterms:created xsi:type="dcterms:W3CDTF">2018-12-11T07:19:00Z</dcterms:created>
  <dcterms:modified xsi:type="dcterms:W3CDTF">2018-12-11T09:45:00Z</dcterms:modified>
</cp:coreProperties>
</file>